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9C913F" w14:textId="77777777" w:rsidR="000E5691" w:rsidRPr="00343085" w:rsidRDefault="000E5691" w:rsidP="000E5691">
      <w:pPr>
        <w:jc w:val="center"/>
        <w:rPr>
          <w:b/>
        </w:rPr>
      </w:pPr>
      <w:r w:rsidRPr="00343085">
        <w:rPr>
          <w:b/>
        </w:rPr>
        <w:t>Министерство науки и высшего образования Российской Федерации</w:t>
      </w:r>
    </w:p>
    <w:p w14:paraId="3C7CE751" w14:textId="77777777" w:rsidR="000E5691" w:rsidRPr="00343085" w:rsidRDefault="000E5691" w:rsidP="000E5691">
      <w:pPr>
        <w:jc w:val="center"/>
        <w:rPr>
          <w:b/>
        </w:rPr>
      </w:pPr>
      <w:r w:rsidRPr="00343085">
        <w:rPr>
          <w:b/>
        </w:rPr>
        <w:t xml:space="preserve">Федеральное государственное </w:t>
      </w:r>
      <w:r w:rsidR="00345856">
        <w:rPr>
          <w:b/>
        </w:rPr>
        <w:t>автономное</w:t>
      </w:r>
      <w:r w:rsidRPr="00343085">
        <w:rPr>
          <w:b/>
        </w:rPr>
        <w:t xml:space="preserve"> образовательное учреждение </w:t>
      </w:r>
    </w:p>
    <w:p w14:paraId="1EC2E891" w14:textId="77777777" w:rsidR="000E5691" w:rsidRPr="00343085" w:rsidRDefault="000E5691" w:rsidP="000E5691">
      <w:pPr>
        <w:jc w:val="center"/>
        <w:rPr>
          <w:b/>
        </w:rPr>
      </w:pPr>
      <w:r w:rsidRPr="00343085">
        <w:rPr>
          <w:b/>
        </w:rPr>
        <w:t>высшего образования</w:t>
      </w:r>
    </w:p>
    <w:p w14:paraId="3660C9DC" w14:textId="77777777" w:rsidR="000E5691" w:rsidRPr="00343085" w:rsidRDefault="000E5691" w:rsidP="000E5691">
      <w:pPr>
        <w:jc w:val="center"/>
        <w:rPr>
          <w:b/>
        </w:rPr>
      </w:pPr>
      <w:r w:rsidRPr="00343085">
        <w:rPr>
          <w:b/>
        </w:rPr>
        <w:t>«Московский государственный технический университет имени Н.Э. Баумана</w:t>
      </w:r>
    </w:p>
    <w:p w14:paraId="3A2CC5D4" w14:textId="77777777" w:rsidR="000E5691" w:rsidRPr="00343085" w:rsidRDefault="000E5691" w:rsidP="000E5691">
      <w:pPr>
        <w:jc w:val="center"/>
        <w:rPr>
          <w:b/>
        </w:rPr>
      </w:pPr>
      <w:r w:rsidRPr="00343085">
        <w:rPr>
          <w:b/>
        </w:rPr>
        <w:t>(национальный исследовательский университет)»</w:t>
      </w:r>
    </w:p>
    <w:p w14:paraId="62AE25BD" w14:textId="77777777" w:rsidR="000E5691" w:rsidRPr="00343085" w:rsidRDefault="000E5691" w:rsidP="000E5691">
      <w:pPr>
        <w:pBdr>
          <w:bottom w:val="thinThickSmallGap" w:sz="24" w:space="1" w:color="auto"/>
        </w:pBdr>
        <w:jc w:val="center"/>
        <w:rPr>
          <w:b/>
        </w:rPr>
      </w:pPr>
      <w:r w:rsidRPr="00343085">
        <w:rPr>
          <w:b/>
        </w:rPr>
        <w:t>(МГТУ им. Н.Э. Баумана)</w:t>
      </w:r>
    </w:p>
    <w:p w14:paraId="4DEAA7B0" w14:textId="77777777" w:rsidR="000E5691" w:rsidRDefault="000E5691" w:rsidP="000E5691">
      <w:pPr>
        <w:ind w:right="1418"/>
        <w:jc w:val="right"/>
      </w:pPr>
    </w:p>
    <w:p w14:paraId="3E2FF795" w14:textId="77777777" w:rsidR="000E5691" w:rsidRPr="00343085" w:rsidRDefault="000E5691" w:rsidP="00995746">
      <w:pPr>
        <w:spacing w:line="360" w:lineRule="auto"/>
        <w:ind w:left="7230" w:right="-1"/>
      </w:pPr>
      <w:r w:rsidRPr="00343085">
        <w:t>УТВЕРЖДАЮ</w:t>
      </w:r>
    </w:p>
    <w:p w14:paraId="5139F781" w14:textId="77777777" w:rsidR="000E5691" w:rsidRPr="00343085" w:rsidRDefault="000E5691" w:rsidP="000E5691">
      <w:pPr>
        <w:spacing w:line="360" w:lineRule="auto"/>
        <w:ind w:left="6663" w:right="-1"/>
      </w:pPr>
      <w:r w:rsidRPr="00343085">
        <w:t xml:space="preserve">Заведующий кафедрой </w:t>
      </w:r>
      <w:r w:rsidRPr="00995746">
        <w:rPr>
          <w:u w:val="single"/>
        </w:rPr>
        <w:t>ИУ6</w:t>
      </w:r>
    </w:p>
    <w:p w14:paraId="37D8EAAD" w14:textId="4E9294FE" w:rsidR="000E5691" w:rsidRPr="00343085" w:rsidRDefault="00536540" w:rsidP="000E5691">
      <w:pPr>
        <w:spacing w:line="360" w:lineRule="auto"/>
        <w:ind w:left="6663" w:right="-1"/>
      </w:pPr>
      <w:r w:rsidRPr="00536540">
        <w:rPr>
          <w:u w:val="single"/>
          <w:lang w:val="en-US"/>
        </w:rPr>
        <w:t xml:space="preserve">               </w:t>
      </w:r>
      <w:r w:rsidR="000E5691" w:rsidRPr="00995746">
        <w:rPr>
          <w:u w:val="single"/>
        </w:rPr>
        <w:t>А.В. Пролетарский</w:t>
      </w:r>
    </w:p>
    <w:p w14:paraId="17AFCE62" w14:textId="77777777" w:rsidR="000E5691" w:rsidRPr="00343085" w:rsidRDefault="000E5691" w:rsidP="000E5691">
      <w:pPr>
        <w:spacing w:line="360" w:lineRule="auto"/>
        <w:ind w:left="6663" w:right="-1"/>
      </w:pPr>
      <w:r w:rsidRPr="00343085">
        <w:t>«</w:t>
      </w:r>
      <w:r w:rsidR="00486CE6">
        <w:rPr>
          <w:u w:val="single"/>
        </w:rPr>
        <w:t xml:space="preserve"> 2</w:t>
      </w:r>
      <w:r w:rsidRPr="00343085">
        <w:rPr>
          <w:u w:val="single"/>
        </w:rPr>
        <w:t xml:space="preserve"> </w:t>
      </w:r>
      <w:r w:rsidRPr="00343085">
        <w:t xml:space="preserve">» </w:t>
      </w:r>
      <w:r w:rsidRPr="00343085">
        <w:rPr>
          <w:u w:val="single"/>
        </w:rPr>
        <w:t>сентября</w:t>
      </w:r>
      <w:r w:rsidRPr="00343085">
        <w:t xml:space="preserve"> 202</w:t>
      </w:r>
      <w:r w:rsidR="000B48AC">
        <w:t>5</w:t>
      </w:r>
      <w:r w:rsidRPr="00343085">
        <w:t xml:space="preserve"> г.</w:t>
      </w:r>
    </w:p>
    <w:p w14:paraId="4E8D4FC8" w14:textId="77777777" w:rsidR="000E5691" w:rsidRDefault="000E5691" w:rsidP="000E5691">
      <w:pPr>
        <w:jc w:val="center"/>
        <w:rPr>
          <w:b/>
          <w:sz w:val="36"/>
        </w:rPr>
      </w:pPr>
      <w:r>
        <w:rPr>
          <w:b/>
          <w:spacing w:val="100"/>
          <w:sz w:val="36"/>
        </w:rPr>
        <w:t>ЗАДАНИЕ</w:t>
      </w:r>
    </w:p>
    <w:p w14:paraId="1E3A7EC1" w14:textId="77777777" w:rsidR="000E5691" w:rsidRDefault="000E5691" w:rsidP="000E5691">
      <w:pPr>
        <w:jc w:val="center"/>
        <w:rPr>
          <w:b/>
          <w:sz w:val="32"/>
        </w:rPr>
      </w:pPr>
      <w:r>
        <w:rPr>
          <w:b/>
          <w:sz w:val="32"/>
        </w:rPr>
        <w:t>на выполнение курсовой работы</w:t>
      </w:r>
    </w:p>
    <w:p w14:paraId="451D7673" w14:textId="77777777" w:rsidR="000E5691" w:rsidRPr="009522DE" w:rsidRDefault="000E5691" w:rsidP="009522DE">
      <w:pPr>
        <w:rPr>
          <w:sz w:val="20"/>
        </w:rPr>
      </w:pPr>
    </w:p>
    <w:p w14:paraId="1655E66F" w14:textId="77777777" w:rsidR="000E5691" w:rsidRPr="008E0D72" w:rsidRDefault="000E5691" w:rsidP="000E5691">
      <w:pPr>
        <w:spacing w:line="360" w:lineRule="auto"/>
      </w:pPr>
      <w:r w:rsidRPr="008E0D72">
        <w:t xml:space="preserve">по дисциплине </w:t>
      </w:r>
      <w:r w:rsidRPr="008E0D72">
        <w:rPr>
          <w:u w:val="single"/>
        </w:rPr>
        <w:t>Микропроцессорные системы</w:t>
      </w:r>
    </w:p>
    <w:p w14:paraId="7875DCD4" w14:textId="77777777" w:rsidR="00995746" w:rsidRDefault="000E5691" w:rsidP="000E5691">
      <w:pPr>
        <w:spacing w:line="360" w:lineRule="auto"/>
        <w:rPr>
          <w:u w:val="single"/>
        </w:rPr>
      </w:pPr>
      <w:r w:rsidRPr="00076A3C">
        <w:t>Студент</w:t>
      </w:r>
      <w:r w:rsidR="00995746">
        <w:t xml:space="preserve"> группы </w:t>
      </w:r>
      <w:r w:rsidR="00621D74">
        <w:rPr>
          <w:u w:val="single"/>
        </w:rPr>
        <w:t>ИУ6-7</w:t>
      </w:r>
      <w:r w:rsidR="009B17A3">
        <w:rPr>
          <w:u w:val="single"/>
        </w:rPr>
        <w:t>3</w:t>
      </w:r>
      <w:r w:rsidR="00995746" w:rsidRPr="00076A3C">
        <w:rPr>
          <w:u w:val="single"/>
        </w:rPr>
        <w:t>Б</w:t>
      </w:r>
    </w:p>
    <w:p w14:paraId="5CA5AD2C" w14:textId="77777777" w:rsidR="000E5691" w:rsidRPr="00995746" w:rsidRDefault="00976F57" w:rsidP="00682E29">
      <w:pPr>
        <w:pBdr>
          <w:bottom w:val="single" w:sz="4" w:space="0" w:color="auto"/>
        </w:pBdr>
        <w:shd w:val="clear" w:color="auto" w:fill="FFFFFF" w:themeFill="background1"/>
        <w:jc w:val="center"/>
      </w:pPr>
      <w:r w:rsidRPr="00976F57">
        <w:t>Залыгин В.К.</w:t>
      </w:r>
    </w:p>
    <w:p w14:paraId="5AF14A13" w14:textId="77777777" w:rsidR="00995746" w:rsidRPr="00675EB3" w:rsidRDefault="00995746" w:rsidP="00675EB3">
      <w:pPr>
        <w:pStyle w:val="3"/>
        <w:rPr>
          <w:b w:val="0"/>
          <w:i w:val="0"/>
          <w:sz w:val="20"/>
        </w:rPr>
      </w:pPr>
    </w:p>
    <w:p w14:paraId="75B3939D" w14:textId="77777777" w:rsidR="00995746" w:rsidRPr="00DD239F" w:rsidRDefault="00995746" w:rsidP="00995746">
      <w:pPr>
        <w:pStyle w:val="3"/>
        <w:spacing w:line="360" w:lineRule="auto"/>
      </w:pPr>
      <w:r>
        <w:t xml:space="preserve">Тема курсовой работы: </w:t>
      </w:r>
      <w:r w:rsidR="00976F57" w:rsidRPr="001B72F5">
        <w:rPr>
          <w:b w:val="0"/>
          <w:i w:val="0"/>
          <w:u w:val="single"/>
        </w:rPr>
        <w:t>Синтезатор речи</w:t>
      </w:r>
      <w:r w:rsidR="00976F57" w:rsidRPr="00976F57">
        <w:rPr>
          <w:b w:val="0"/>
          <w:i w:val="0"/>
          <w:u w:val="single"/>
        </w:rPr>
        <w:t xml:space="preserve"> </w:t>
      </w:r>
    </w:p>
    <w:p w14:paraId="0532F0A4" w14:textId="77777777" w:rsidR="000E5691" w:rsidRPr="009A7033" w:rsidRDefault="000E5691" w:rsidP="000E5691">
      <w:pPr>
        <w:spacing w:line="360" w:lineRule="auto"/>
      </w:pPr>
      <w:r>
        <w:t xml:space="preserve">Направленность курсовой работы: </w:t>
      </w:r>
      <w:r w:rsidRPr="00675EB3">
        <w:rPr>
          <w:u w:val="single"/>
        </w:rPr>
        <w:t>учебная</w:t>
      </w:r>
    </w:p>
    <w:p w14:paraId="0E4667C6" w14:textId="77777777" w:rsidR="00675EB3" w:rsidRPr="00C240C1" w:rsidRDefault="00675EB3" w:rsidP="00675EB3">
      <w:pPr>
        <w:spacing w:line="360" w:lineRule="auto"/>
        <w:jc w:val="both"/>
      </w:pPr>
      <w:r w:rsidRPr="00C240C1">
        <w:t>Источник тематики (кафедра, предприятие, НИР)</w:t>
      </w:r>
      <w:r>
        <w:t>:</w:t>
      </w:r>
      <w:r w:rsidRPr="00C240C1">
        <w:t xml:space="preserve"> </w:t>
      </w:r>
      <w:r w:rsidRPr="00675EB3">
        <w:rPr>
          <w:u w:val="single"/>
        </w:rPr>
        <w:t>кафедра</w:t>
      </w:r>
    </w:p>
    <w:p w14:paraId="3E07C024" w14:textId="77777777" w:rsidR="000E5691" w:rsidRDefault="00171A37" w:rsidP="000E5691">
      <w:pPr>
        <w:spacing w:line="360" w:lineRule="auto"/>
        <w:jc w:val="both"/>
      </w:pPr>
      <w:r>
        <w:t xml:space="preserve">График выполнения работы:  25% – </w:t>
      </w:r>
      <w:r w:rsidR="000E5691">
        <w:t>4</w:t>
      </w:r>
      <w:r>
        <w:t xml:space="preserve"> </w:t>
      </w:r>
      <w:proofErr w:type="spellStart"/>
      <w:r>
        <w:t>нед</w:t>
      </w:r>
      <w:proofErr w:type="spellEnd"/>
      <w:r>
        <w:t xml:space="preserve">., 50% – 8 </w:t>
      </w:r>
      <w:proofErr w:type="spellStart"/>
      <w:r>
        <w:t>нед</w:t>
      </w:r>
      <w:proofErr w:type="spellEnd"/>
      <w:r>
        <w:t xml:space="preserve">., 75% – 12 </w:t>
      </w:r>
      <w:proofErr w:type="spellStart"/>
      <w:r>
        <w:t>нед</w:t>
      </w:r>
      <w:proofErr w:type="spellEnd"/>
      <w:r>
        <w:t>., 100% –</w:t>
      </w:r>
      <w:r w:rsidR="00675EB3">
        <w:t xml:space="preserve"> </w:t>
      </w:r>
      <w:r w:rsidR="000E5691">
        <w:t xml:space="preserve">16 </w:t>
      </w:r>
      <w:proofErr w:type="spellStart"/>
      <w:r w:rsidR="000E5691">
        <w:t>нед</w:t>
      </w:r>
      <w:proofErr w:type="spellEnd"/>
      <w:r w:rsidR="000E5691">
        <w:t>.</w:t>
      </w:r>
    </w:p>
    <w:p w14:paraId="4A62FB2C" w14:textId="77777777" w:rsidR="000E5691" w:rsidRPr="008E0D72" w:rsidRDefault="000E5691" w:rsidP="000E5691">
      <w:pPr>
        <w:pStyle w:val="3"/>
        <w:spacing w:line="300" w:lineRule="exact"/>
      </w:pPr>
      <w:r w:rsidRPr="008E0D72">
        <w:t>Техническое задание</w:t>
      </w:r>
      <w:r w:rsidR="009522DE">
        <w:t>:</w:t>
      </w:r>
    </w:p>
    <w:p w14:paraId="524A9582" w14:textId="1B63D432" w:rsidR="00EA4C86" w:rsidRPr="006B2DE6" w:rsidRDefault="00682E29" w:rsidP="00682E29">
      <w:pPr>
        <w:ind w:firstLine="284"/>
        <w:jc w:val="both"/>
        <w:rPr>
          <w:lang w:val="en-US"/>
        </w:rPr>
      </w:pPr>
      <w:r w:rsidRPr="00682E29">
        <w:t xml:space="preserve">Разработать </w:t>
      </w:r>
      <w:r>
        <w:t xml:space="preserve">на основе микроконтроллера </w:t>
      </w:r>
      <w:r w:rsidRPr="00682E29">
        <w:t xml:space="preserve">устройство озвучивания передаваемого текста. Обеспечить </w:t>
      </w:r>
      <w:r w:rsidR="006B2DE6">
        <w:t xml:space="preserve">поддержку текста на русском и английском языках. Текст на устройство должен передаваться по протоколу </w:t>
      </w:r>
      <w:r w:rsidR="006B2DE6">
        <w:rPr>
          <w:lang w:val="en-US"/>
        </w:rPr>
        <w:t>UART.</w:t>
      </w:r>
      <w:bookmarkStart w:id="0" w:name="_GoBack"/>
      <w:bookmarkEnd w:id="0"/>
    </w:p>
    <w:p w14:paraId="125683DB" w14:textId="77777777" w:rsidR="00EA4C86" w:rsidRDefault="008D229D" w:rsidP="005926F0">
      <w:pPr>
        <w:ind w:firstLine="284"/>
        <w:jc w:val="both"/>
      </w:pPr>
      <w:r>
        <w:t>Разработать схему, алгоритмы и программу. Отладить проект в симуляторе</w:t>
      </w:r>
      <w:r w:rsidR="005520F4">
        <w:t xml:space="preserve"> или на макете</w:t>
      </w:r>
      <w:r>
        <w:t>. Оценить потребляемую мощность.</w:t>
      </w:r>
      <w:r w:rsidR="00552CFF">
        <w:t xml:space="preserve"> Описать принципы и технологию программирования используемого микроконтроллера.</w:t>
      </w:r>
    </w:p>
    <w:p w14:paraId="1C0D240E" w14:textId="77777777" w:rsidR="000E5691" w:rsidRPr="005926F0" w:rsidRDefault="000E5691" w:rsidP="0074388C">
      <w:pPr>
        <w:jc w:val="both"/>
        <w:rPr>
          <w:sz w:val="20"/>
        </w:rPr>
      </w:pPr>
    </w:p>
    <w:p w14:paraId="3F2CE91B" w14:textId="77777777" w:rsidR="000E5691" w:rsidRDefault="000E5691" w:rsidP="000E5691">
      <w:pPr>
        <w:spacing w:line="300" w:lineRule="exact"/>
        <w:jc w:val="both"/>
        <w:rPr>
          <w:b/>
          <w:i/>
        </w:rPr>
      </w:pPr>
      <w:r>
        <w:rPr>
          <w:b/>
          <w:i/>
        </w:rPr>
        <w:t>Оформление курсовой работы</w:t>
      </w:r>
      <w:r w:rsidR="009522DE">
        <w:rPr>
          <w:b/>
          <w:i/>
        </w:rPr>
        <w:t>:</w:t>
      </w:r>
    </w:p>
    <w:p w14:paraId="38F7773E" w14:textId="77777777" w:rsidR="000E5691" w:rsidRDefault="000E5691" w:rsidP="008B2B5F">
      <w:pPr>
        <w:jc w:val="both"/>
      </w:pPr>
      <w:r>
        <w:t xml:space="preserve">1. Расчетно-пояснительная записка на </w:t>
      </w:r>
      <w:r w:rsidR="00CC7BA2">
        <w:rPr>
          <w:u w:val="single"/>
        </w:rPr>
        <w:t>30</w:t>
      </w:r>
      <w:r w:rsidR="005C118D" w:rsidRPr="005C118D">
        <w:rPr>
          <w:u w:val="single"/>
        </w:rPr>
        <w:t>-</w:t>
      </w:r>
      <w:r w:rsidRPr="005C118D">
        <w:rPr>
          <w:u w:val="single"/>
        </w:rPr>
        <w:t>3</w:t>
      </w:r>
      <w:r w:rsidR="005C118D" w:rsidRPr="005C118D">
        <w:rPr>
          <w:u w:val="single"/>
        </w:rPr>
        <w:t>5</w:t>
      </w:r>
      <w:r>
        <w:t xml:space="preserve"> листах формата А4.</w:t>
      </w:r>
    </w:p>
    <w:p w14:paraId="08A6557A" w14:textId="77777777" w:rsidR="000E5691" w:rsidRDefault="000E5691" w:rsidP="008B2B5F">
      <w:pPr>
        <w:jc w:val="both"/>
      </w:pPr>
      <w:r>
        <w:t>2. Пе</w:t>
      </w:r>
      <w:r w:rsidR="00E91461">
        <w:t>речень графического материала</w:t>
      </w:r>
      <w:r>
        <w:t>:</w:t>
      </w:r>
    </w:p>
    <w:p w14:paraId="7029D587" w14:textId="77777777" w:rsidR="000E5691" w:rsidRDefault="000E5691" w:rsidP="008B2B5F">
      <w:pPr>
        <w:ind w:firstLine="567"/>
        <w:jc w:val="both"/>
      </w:pPr>
      <w:r>
        <w:t>а) схема электрическая функциональная;</w:t>
      </w:r>
    </w:p>
    <w:p w14:paraId="0FF17C54" w14:textId="77777777" w:rsidR="000E5691" w:rsidRDefault="000E5691" w:rsidP="008B2B5F">
      <w:pPr>
        <w:ind w:firstLine="567"/>
        <w:jc w:val="both"/>
      </w:pPr>
      <w:r>
        <w:t>б) схема электрическая принципиальная.</w:t>
      </w:r>
    </w:p>
    <w:p w14:paraId="3E3B65BA" w14:textId="77777777" w:rsidR="00EA4A50" w:rsidRPr="005322A1" w:rsidRDefault="00EA4A50" w:rsidP="00E91461">
      <w:pPr>
        <w:jc w:val="both"/>
        <w:rPr>
          <w:sz w:val="20"/>
        </w:rPr>
      </w:pPr>
    </w:p>
    <w:p w14:paraId="07BA67CA" w14:textId="77777777" w:rsidR="00E91461" w:rsidRPr="00C240C1" w:rsidRDefault="00E91461" w:rsidP="00E91461">
      <w:pPr>
        <w:jc w:val="both"/>
      </w:pPr>
      <w:r>
        <w:t>Дата выдачи задания</w:t>
      </w:r>
      <w:r w:rsidR="00C27756">
        <w:t>:</w:t>
      </w:r>
      <w:r w:rsidR="00863A41">
        <w:t xml:space="preserve"> «2</w:t>
      </w:r>
      <w:r w:rsidRPr="00C240C1">
        <w:t xml:space="preserve">» </w:t>
      </w:r>
      <w:r>
        <w:t>сентября</w:t>
      </w:r>
      <w:r w:rsidRPr="00C240C1">
        <w:t xml:space="preserve"> 20</w:t>
      </w:r>
      <w:r>
        <w:t>2</w:t>
      </w:r>
      <w:r w:rsidR="00EC1A74">
        <w:t>5</w:t>
      </w:r>
      <w:r w:rsidRPr="00C240C1">
        <w:t xml:space="preserve"> г.</w:t>
      </w:r>
    </w:p>
    <w:p w14:paraId="152C7459" w14:textId="77777777" w:rsidR="00E91461" w:rsidRPr="0074388C" w:rsidRDefault="00E91461" w:rsidP="00E91461">
      <w:pPr>
        <w:jc w:val="both"/>
        <w:rPr>
          <w:sz w:val="20"/>
        </w:rPr>
      </w:pPr>
    </w:p>
    <w:p w14:paraId="65782424" w14:textId="77777777" w:rsidR="00E91461" w:rsidRPr="00C240C1" w:rsidRDefault="00E91461" w:rsidP="00E91461">
      <w:r w:rsidRPr="00C240C1">
        <w:rPr>
          <w:b/>
        </w:rPr>
        <w:t>Руководитель курсово</w:t>
      </w:r>
      <w:r>
        <w:rPr>
          <w:b/>
        </w:rPr>
        <w:t>й</w:t>
      </w:r>
      <w:r w:rsidRPr="00C240C1">
        <w:rPr>
          <w:b/>
        </w:rPr>
        <w:t xml:space="preserve"> </w:t>
      </w:r>
      <w:r>
        <w:rPr>
          <w:b/>
        </w:rPr>
        <w:t xml:space="preserve">работы         </w:t>
      </w:r>
      <w:r w:rsidRPr="00C240C1">
        <w:rPr>
          <w:b/>
        </w:rPr>
        <w:tab/>
      </w:r>
      <w:r w:rsidRPr="00C240C1">
        <w:tab/>
      </w:r>
      <w:r w:rsidR="00976F57" w:rsidRPr="00976F57">
        <w:rPr>
          <w:u w:val="single"/>
        </w:rPr>
        <w:t xml:space="preserve">                 </w:t>
      </w:r>
      <w:r w:rsidR="00863A41" w:rsidRPr="00976F57">
        <w:rPr>
          <w:u w:val="single"/>
        </w:rPr>
        <w:t>02.09.202</w:t>
      </w:r>
      <w:r w:rsidR="00EC1A74" w:rsidRPr="00976F57">
        <w:rPr>
          <w:u w:val="single"/>
        </w:rPr>
        <w:t>5</w:t>
      </w:r>
      <w:r w:rsidR="00995746" w:rsidRPr="00976F57">
        <w:rPr>
          <w:u w:val="single"/>
        </w:rPr>
        <w:tab/>
      </w:r>
      <w:r w:rsidR="001B72F5">
        <w:tab/>
      </w:r>
      <w:r w:rsidR="001B72F5" w:rsidRPr="001B72F5">
        <w:rPr>
          <w:u w:val="single"/>
        </w:rPr>
        <w:t xml:space="preserve"> И.Б. Трамов</w:t>
      </w:r>
    </w:p>
    <w:p w14:paraId="4D0F608E" w14:textId="77777777" w:rsidR="00E91461" w:rsidRPr="00C240C1" w:rsidRDefault="00E91461" w:rsidP="00E91461">
      <w:pPr>
        <w:ind w:right="565"/>
        <w:jc w:val="right"/>
        <w:rPr>
          <w:sz w:val="18"/>
          <w:szCs w:val="18"/>
        </w:rPr>
      </w:pPr>
      <w:r w:rsidRPr="00C240C1">
        <w:rPr>
          <w:sz w:val="18"/>
          <w:szCs w:val="18"/>
        </w:rPr>
        <w:t xml:space="preserve">(Подпись, </w:t>
      </w:r>
      <w:proofErr w:type="gramStart"/>
      <w:r w:rsidRPr="00C240C1">
        <w:rPr>
          <w:sz w:val="18"/>
          <w:szCs w:val="18"/>
        </w:rPr>
        <w:t xml:space="preserve">дата)   </w:t>
      </w:r>
      <w:proofErr w:type="gramEnd"/>
      <w:r w:rsidRPr="00C240C1">
        <w:rPr>
          <w:sz w:val="18"/>
          <w:szCs w:val="18"/>
        </w:rPr>
        <w:t xml:space="preserve">                          (И.О.Фамилия)            </w:t>
      </w:r>
    </w:p>
    <w:p w14:paraId="61F7FB81" w14:textId="77777777" w:rsidR="00E91461" w:rsidRPr="001B72F5" w:rsidRDefault="00E91461" w:rsidP="00E91461">
      <w:pPr>
        <w:rPr>
          <w:u w:val="single"/>
        </w:rPr>
      </w:pPr>
      <w:r w:rsidRPr="00C240C1">
        <w:rPr>
          <w:b/>
        </w:rPr>
        <w:t>Студент</w:t>
      </w:r>
      <w:r w:rsidRPr="00C240C1">
        <w:rPr>
          <w:b/>
        </w:rPr>
        <w:tab/>
      </w:r>
      <w:r w:rsidRPr="00C240C1">
        <w:rPr>
          <w:b/>
        </w:rPr>
        <w:tab/>
      </w:r>
      <w:r w:rsidRPr="00C240C1">
        <w:rPr>
          <w:b/>
        </w:rPr>
        <w:tab/>
      </w:r>
      <w:r w:rsidRPr="00C240C1">
        <w:rPr>
          <w:b/>
        </w:rPr>
        <w:tab/>
      </w:r>
      <w:r w:rsidRPr="00C240C1">
        <w:rPr>
          <w:b/>
        </w:rPr>
        <w:tab/>
      </w:r>
      <w:r w:rsidRPr="00C240C1">
        <w:rPr>
          <w:b/>
        </w:rPr>
        <w:tab/>
      </w:r>
      <w:r w:rsidR="00976F57" w:rsidRPr="00976F57">
        <w:rPr>
          <w:u w:val="single"/>
        </w:rPr>
        <w:t xml:space="preserve">                </w:t>
      </w:r>
      <w:r w:rsidR="00863A41" w:rsidRPr="00976F57">
        <w:rPr>
          <w:u w:val="single"/>
        </w:rPr>
        <w:t>02.09.202</w:t>
      </w:r>
      <w:r w:rsidR="00EC1A74" w:rsidRPr="00976F57">
        <w:rPr>
          <w:u w:val="single"/>
        </w:rPr>
        <w:t>5</w:t>
      </w:r>
      <w:r w:rsidR="00995746" w:rsidRPr="00976F57">
        <w:rPr>
          <w:u w:val="single"/>
        </w:rPr>
        <w:tab/>
      </w:r>
      <w:r w:rsidR="00995746">
        <w:tab/>
      </w:r>
      <w:r w:rsidR="001B72F5" w:rsidRPr="001B72F5">
        <w:rPr>
          <w:u w:val="single"/>
        </w:rPr>
        <w:t>В.К. Залыгин</w:t>
      </w:r>
    </w:p>
    <w:p w14:paraId="01786E7E" w14:textId="77777777" w:rsidR="00E91461" w:rsidRPr="00C240C1" w:rsidRDefault="00E91461" w:rsidP="00E91461">
      <w:pPr>
        <w:ind w:right="565"/>
        <w:jc w:val="right"/>
        <w:rPr>
          <w:sz w:val="18"/>
          <w:szCs w:val="18"/>
        </w:rPr>
      </w:pPr>
      <w:r w:rsidRPr="00C240C1">
        <w:rPr>
          <w:sz w:val="18"/>
          <w:szCs w:val="18"/>
        </w:rPr>
        <w:t xml:space="preserve">(Подпись, </w:t>
      </w:r>
      <w:proofErr w:type="gramStart"/>
      <w:r w:rsidRPr="00C240C1">
        <w:rPr>
          <w:sz w:val="18"/>
          <w:szCs w:val="18"/>
        </w:rPr>
        <w:t xml:space="preserve">дата)   </w:t>
      </w:r>
      <w:proofErr w:type="gramEnd"/>
      <w:r w:rsidRPr="00C240C1">
        <w:rPr>
          <w:sz w:val="18"/>
          <w:szCs w:val="18"/>
        </w:rPr>
        <w:t xml:space="preserve">                          (И.О.Фамилия)            </w:t>
      </w:r>
    </w:p>
    <w:p w14:paraId="04337719" w14:textId="77777777" w:rsidR="009522DE" w:rsidRPr="0074388C" w:rsidRDefault="009522DE" w:rsidP="0074388C">
      <w:pPr>
        <w:jc w:val="both"/>
        <w:rPr>
          <w:sz w:val="18"/>
          <w:u w:val="single"/>
        </w:rPr>
      </w:pPr>
    </w:p>
    <w:p w14:paraId="456CAAB6" w14:textId="77777777" w:rsidR="007A0A75" w:rsidRPr="009522DE" w:rsidRDefault="000E5691" w:rsidP="000E5691">
      <w:pPr>
        <w:jc w:val="both"/>
        <w:rPr>
          <w:sz w:val="20"/>
          <w:szCs w:val="20"/>
        </w:rPr>
      </w:pPr>
      <w:r w:rsidRPr="009522DE">
        <w:rPr>
          <w:sz w:val="20"/>
          <w:szCs w:val="20"/>
          <w:u w:val="single"/>
        </w:rPr>
        <w:t>Примечание</w:t>
      </w:r>
      <w:r w:rsidRPr="009522DE">
        <w:rPr>
          <w:sz w:val="20"/>
          <w:szCs w:val="20"/>
        </w:rPr>
        <w:t>: Задание оформляется в двух экземплярах; один выдается студенту, второй хранится на кафедре</w:t>
      </w:r>
      <w:r w:rsidR="003134FC">
        <w:rPr>
          <w:sz w:val="20"/>
          <w:szCs w:val="20"/>
        </w:rPr>
        <w:t>.</w:t>
      </w:r>
    </w:p>
    <w:sectPr w:rsidR="007A0A75" w:rsidRPr="009522DE" w:rsidSect="00D06B48">
      <w:pgSz w:w="11906" w:h="16838"/>
      <w:pgMar w:top="1134" w:right="851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zC0NDAytjA3szRR0lEKTi0uzszPAykwrgUAXhRcgiwAAAA="/>
  </w:docVars>
  <w:rsids>
    <w:rsidRoot w:val="000E5691"/>
    <w:rsid w:val="000B48AC"/>
    <w:rsid w:val="000E5691"/>
    <w:rsid w:val="000F6B21"/>
    <w:rsid w:val="00171A37"/>
    <w:rsid w:val="001B72F5"/>
    <w:rsid w:val="002838AD"/>
    <w:rsid w:val="003134FC"/>
    <w:rsid w:val="00345856"/>
    <w:rsid w:val="0036512B"/>
    <w:rsid w:val="00391924"/>
    <w:rsid w:val="003C132A"/>
    <w:rsid w:val="003E7995"/>
    <w:rsid w:val="0047145B"/>
    <w:rsid w:val="00486CE6"/>
    <w:rsid w:val="00490428"/>
    <w:rsid w:val="004B7518"/>
    <w:rsid w:val="004F6C1C"/>
    <w:rsid w:val="0052405C"/>
    <w:rsid w:val="005322A1"/>
    <w:rsid w:val="00536540"/>
    <w:rsid w:val="005520F4"/>
    <w:rsid w:val="00552CFF"/>
    <w:rsid w:val="005926F0"/>
    <w:rsid w:val="005C118D"/>
    <w:rsid w:val="005C2B36"/>
    <w:rsid w:val="005E78A9"/>
    <w:rsid w:val="00615E1E"/>
    <w:rsid w:val="00621D74"/>
    <w:rsid w:val="006309B3"/>
    <w:rsid w:val="00673995"/>
    <w:rsid w:val="00675EB3"/>
    <w:rsid w:val="00682E29"/>
    <w:rsid w:val="006B2DE6"/>
    <w:rsid w:val="0074388C"/>
    <w:rsid w:val="00746C15"/>
    <w:rsid w:val="00751C5C"/>
    <w:rsid w:val="00753EC8"/>
    <w:rsid w:val="00781C33"/>
    <w:rsid w:val="007A0A75"/>
    <w:rsid w:val="0082274C"/>
    <w:rsid w:val="00863A41"/>
    <w:rsid w:val="008B2B5F"/>
    <w:rsid w:val="008D229D"/>
    <w:rsid w:val="0091375C"/>
    <w:rsid w:val="009522DE"/>
    <w:rsid w:val="00976F57"/>
    <w:rsid w:val="00995746"/>
    <w:rsid w:val="0099655E"/>
    <w:rsid w:val="009A7033"/>
    <w:rsid w:val="009B17A3"/>
    <w:rsid w:val="009E33BD"/>
    <w:rsid w:val="00C06091"/>
    <w:rsid w:val="00C27756"/>
    <w:rsid w:val="00C45501"/>
    <w:rsid w:val="00CC7BA2"/>
    <w:rsid w:val="00D06B48"/>
    <w:rsid w:val="00D8378B"/>
    <w:rsid w:val="00E91461"/>
    <w:rsid w:val="00EA19BE"/>
    <w:rsid w:val="00EA4A50"/>
    <w:rsid w:val="00EA4C86"/>
    <w:rsid w:val="00EC1A74"/>
    <w:rsid w:val="00F13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D662FB0"/>
  <w15:docId w15:val="{DDD29752-E036-4810-91DA-FBD1E2B77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">
    <w:name w:val="toc 1"/>
    <w:basedOn w:val="a"/>
    <w:next w:val="a"/>
    <w:autoRedefine/>
    <w:semiHidden/>
    <w:rsid w:val="007A0A75"/>
    <w:pPr>
      <w:tabs>
        <w:tab w:val="right" w:leader="dot" w:pos="9350"/>
      </w:tabs>
      <w:spacing w:line="360" w:lineRule="auto"/>
    </w:pPr>
    <w:rPr>
      <w:noProof/>
      <w:sz w:val="28"/>
      <w:lang w:eastAsia="zh-CN"/>
    </w:rPr>
  </w:style>
  <w:style w:type="paragraph" w:styleId="2">
    <w:name w:val="toc 2"/>
    <w:basedOn w:val="a"/>
    <w:next w:val="a"/>
    <w:autoRedefine/>
    <w:semiHidden/>
    <w:rsid w:val="007A0A75"/>
    <w:pPr>
      <w:tabs>
        <w:tab w:val="right" w:leader="dot" w:pos="9350"/>
      </w:tabs>
      <w:spacing w:line="360" w:lineRule="auto"/>
      <w:ind w:left="708"/>
    </w:pPr>
    <w:rPr>
      <w:sz w:val="28"/>
      <w:lang w:eastAsia="zh-CN"/>
    </w:rPr>
  </w:style>
  <w:style w:type="paragraph" w:styleId="20">
    <w:name w:val="Body Text 2"/>
    <w:basedOn w:val="a"/>
    <w:link w:val="21"/>
    <w:rsid w:val="000E5691"/>
    <w:pPr>
      <w:jc w:val="both"/>
    </w:pPr>
    <w:rPr>
      <w:szCs w:val="20"/>
    </w:rPr>
  </w:style>
  <w:style w:type="character" w:customStyle="1" w:styleId="21">
    <w:name w:val="Основной текст 2 Знак"/>
    <w:basedOn w:val="a0"/>
    <w:link w:val="20"/>
    <w:rsid w:val="000E5691"/>
    <w:rPr>
      <w:sz w:val="24"/>
    </w:rPr>
  </w:style>
  <w:style w:type="paragraph" w:styleId="3">
    <w:name w:val="Body Text 3"/>
    <w:basedOn w:val="a"/>
    <w:link w:val="30"/>
    <w:rsid w:val="000E5691"/>
    <w:pPr>
      <w:jc w:val="both"/>
    </w:pPr>
    <w:rPr>
      <w:b/>
      <w:i/>
      <w:szCs w:val="20"/>
    </w:rPr>
  </w:style>
  <w:style w:type="character" w:customStyle="1" w:styleId="30">
    <w:name w:val="Основной текст 3 Знак"/>
    <w:basedOn w:val="a0"/>
    <w:link w:val="3"/>
    <w:rsid w:val="000E5691"/>
    <w:rPr>
      <w:b/>
      <w:i/>
      <w:sz w:val="24"/>
    </w:rPr>
  </w:style>
  <w:style w:type="paragraph" w:styleId="a3">
    <w:name w:val="List Paragraph"/>
    <w:basedOn w:val="a"/>
    <w:uiPriority w:val="34"/>
    <w:qFormat/>
    <w:rsid w:val="00C060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EFAFB2-A970-4591-9C80-36604249E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орис Бычков</dc:creator>
  <cp:lastModifiedBy>Залыгин Вячеслав</cp:lastModifiedBy>
  <cp:revision>2</cp:revision>
  <cp:lastPrinted>2025-09-15T17:58:00Z</cp:lastPrinted>
  <dcterms:created xsi:type="dcterms:W3CDTF">2025-09-15T18:03:00Z</dcterms:created>
  <dcterms:modified xsi:type="dcterms:W3CDTF">2025-09-15T18:03:00Z</dcterms:modified>
</cp:coreProperties>
</file>